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6700302C" w:rsidR="00BA2A7B" w:rsidRPr="00BA2A7B" w:rsidRDefault="001E373F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January 2022 (week </w:t>
      </w:r>
      <w:r w:rsidR="00B4642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4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7F4CB268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Our goal is to help agents start the year off on the right foot and develop habits that lead to success. The 15-minute learning sprint </w:t>
      </w:r>
      <w:r w:rsidR="00A146EE">
        <w:rPr>
          <w:i/>
          <w:iCs/>
        </w:rPr>
        <w:t xml:space="preserve">will share </w:t>
      </w:r>
      <w:r w:rsidR="00B46428">
        <w:rPr>
          <w:i/>
          <w:iCs/>
        </w:rPr>
        <w:t xml:space="preserve">7 great best practices </w:t>
      </w:r>
      <w:r w:rsidR="0065696D">
        <w:rPr>
          <w:i/>
          <w:iCs/>
        </w:rPr>
        <w:t>for</w:t>
      </w:r>
      <w:r w:rsidR="00B46428">
        <w:rPr>
          <w:i/>
          <w:iCs/>
        </w:rPr>
        <w:t xml:space="preserve"> attracting new real estate clients through social media marketing. </w:t>
      </w:r>
      <w:r>
        <w:rPr>
          <w:i/>
          <w:iCs/>
        </w:rPr>
        <w:t xml:space="preserve"> 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5202F6B4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146EE">
                              <w:t>/Audio</w:t>
                            </w:r>
                            <w:r>
                              <w:t xml:space="preserve"> for PowerPoint </w:t>
                            </w:r>
                            <w:r w:rsidR="003C45D1">
                              <w:t xml:space="preserve">and video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  <w:r w:rsidR="003C45D1">
                              <w:t>s</w:t>
                            </w:r>
                          </w:p>
                          <w:p w14:paraId="56BF30B4" w14:textId="65CDB36D" w:rsidR="00B46428" w:rsidRDefault="00B4642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start of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2A725CA7" w14:textId="2F8D9C93" w:rsidR="003C45D1" w:rsidRDefault="005A7148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9" w:history="1">
                              <w:r w:rsidR="00B46428" w:rsidRPr="005A7148">
                                <w:rPr>
                                  <w:rStyle w:val="Hyperlink"/>
                                </w:rPr>
                                <w:t>Social Media Marketing</w:t>
                              </w:r>
                              <w:r w:rsidR="00FD6FB6" w:rsidRPr="005A7148">
                                <w:rPr>
                                  <w:rStyle w:val="Hyperlink"/>
                                </w:rPr>
                                <w:t xml:space="preserve"> Handout</w:t>
                              </w:r>
                            </w:hyperlink>
                            <w:r w:rsidR="003C45D1">
                              <w:t xml:space="preserve"> (for note taking)</w:t>
                            </w:r>
                          </w:p>
                          <w:p w14:paraId="1C1905B1" w14:textId="711FE491" w:rsidR="00D56B2F" w:rsidRDefault="001E373F" w:rsidP="00D56B2F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10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  <w:r w:rsidR="00D56B2F" w:rsidRPr="00D56B2F">
                              <w:t xml:space="preserve"> </w:t>
                            </w:r>
                          </w:p>
                          <w:p w14:paraId="13E64A3F" w14:textId="343DBC10" w:rsidR="00D56B2F" w:rsidRPr="0016287F" w:rsidRDefault="00D56B2F" w:rsidP="00D56B2F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Pot of Gold </w:t>
                            </w:r>
                            <w:hyperlink r:id="rId11" w:history="1">
                              <w:r w:rsidRPr="00D56B2F">
                                <w:rPr>
                                  <w:rStyle w:val="Hyperlink"/>
                                </w:rPr>
                                <w:t>Contest</w:t>
                              </w:r>
                              <w:r w:rsidRPr="00D56B2F">
                                <w:rPr>
                                  <w:rStyle w:val="Hyperlink"/>
                                </w:rPr>
                                <w:t xml:space="preserve"> </w:t>
                              </w:r>
                              <w:r w:rsidRPr="00D56B2F">
                                <w:rPr>
                                  <w:rStyle w:val="Hyperlink"/>
                                </w:rPr>
                                <w:t>Flyer</w:t>
                              </w:r>
                            </w:hyperlink>
                            <w:r>
                              <w:t xml:space="preserve"> (can be distributed electronically to eliminate paper waste)</w:t>
                            </w:r>
                          </w:p>
                          <w:p w14:paraId="56741D79" w14:textId="27110016" w:rsidR="00D56B2F" w:rsidRDefault="00D56B2F" w:rsidP="00D56B2F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Post the Pot of Gold </w:t>
                            </w:r>
                            <w:hyperlink r:id="rId12" w:history="1">
                              <w:r w:rsidRPr="00D56B2F">
                                <w:rPr>
                                  <w:rStyle w:val="Hyperlink"/>
                                </w:rPr>
                                <w:t>Contest Flyer</w:t>
                              </w:r>
                            </w:hyperlink>
                            <w:r>
                              <w:t xml:space="preserve"> and </w:t>
                            </w:r>
                            <w:hyperlink r:id="rId13" w:history="1">
                              <w:r w:rsidRPr="00D56B2F">
                                <w:rPr>
                                  <w:rStyle w:val="Hyperlink"/>
                                </w:rPr>
                                <w:t>Signup Sheet</w:t>
                              </w:r>
                            </w:hyperlink>
                            <w:r>
                              <w:t xml:space="preserve"> </w:t>
                            </w:r>
                            <w:r>
                              <w:t>in the meeting room or break area</w:t>
                            </w:r>
                          </w:p>
                          <w:p w14:paraId="71349CF6" w14:textId="77777777" w:rsidR="00D56B2F" w:rsidRDefault="00D56B2F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5202F6B4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146EE">
                        <w:t>/Audio</w:t>
                      </w:r>
                      <w:r>
                        <w:t xml:space="preserve"> for PowerPoint </w:t>
                      </w:r>
                      <w:r w:rsidR="003C45D1">
                        <w:t xml:space="preserve">and video </w:t>
                      </w:r>
                      <w:r w:rsidR="007A5F07">
                        <w:t>p</w:t>
                      </w:r>
                      <w:r>
                        <w:t>resentation</w:t>
                      </w:r>
                      <w:r w:rsidR="003C45D1">
                        <w:t>s</w:t>
                      </w:r>
                    </w:p>
                    <w:p w14:paraId="56BF30B4" w14:textId="65CDB36D" w:rsidR="00B46428" w:rsidRDefault="00B4642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start of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2A725CA7" w14:textId="2F8D9C93" w:rsidR="003C45D1" w:rsidRDefault="005A7148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4" w:history="1">
                        <w:r w:rsidR="00B46428" w:rsidRPr="005A7148">
                          <w:rPr>
                            <w:rStyle w:val="Hyperlink"/>
                          </w:rPr>
                          <w:t>Social Media Marketing</w:t>
                        </w:r>
                        <w:r w:rsidR="00FD6FB6" w:rsidRPr="005A7148">
                          <w:rPr>
                            <w:rStyle w:val="Hyperlink"/>
                          </w:rPr>
                          <w:t xml:space="preserve"> Handout</w:t>
                        </w:r>
                      </w:hyperlink>
                      <w:r w:rsidR="003C45D1">
                        <w:t xml:space="preserve"> (for note taking)</w:t>
                      </w:r>
                    </w:p>
                    <w:p w14:paraId="1C1905B1" w14:textId="711FE491" w:rsidR="00D56B2F" w:rsidRDefault="001E373F" w:rsidP="00D56B2F">
                      <w:pPr>
                        <w:numPr>
                          <w:ilvl w:val="0"/>
                          <w:numId w:val="22"/>
                        </w:numPr>
                      </w:pPr>
                      <w:hyperlink r:id="rId15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</w:t>
                        </w:r>
                        <w:r w:rsidR="00223AC8" w:rsidRPr="007A5F07">
                          <w:rPr>
                            <w:rStyle w:val="Hyperlink"/>
                          </w:rPr>
                          <w:t>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  <w:r w:rsidR="00D56B2F" w:rsidRPr="00D56B2F">
                        <w:t xml:space="preserve"> </w:t>
                      </w:r>
                    </w:p>
                    <w:p w14:paraId="13E64A3F" w14:textId="343DBC10" w:rsidR="00D56B2F" w:rsidRPr="0016287F" w:rsidRDefault="00D56B2F" w:rsidP="00D56B2F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Pot of Gold </w:t>
                      </w:r>
                      <w:hyperlink r:id="rId16" w:history="1">
                        <w:r w:rsidRPr="00D56B2F">
                          <w:rPr>
                            <w:rStyle w:val="Hyperlink"/>
                          </w:rPr>
                          <w:t>Contest</w:t>
                        </w:r>
                        <w:r w:rsidRPr="00D56B2F">
                          <w:rPr>
                            <w:rStyle w:val="Hyperlink"/>
                          </w:rPr>
                          <w:t xml:space="preserve"> </w:t>
                        </w:r>
                        <w:r w:rsidRPr="00D56B2F">
                          <w:rPr>
                            <w:rStyle w:val="Hyperlink"/>
                          </w:rPr>
                          <w:t>Flyer</w:t>
                        </w:r>
                      </w:hyperlink>
                      <w:r>
                        <w:t xml:space="preserve"> (can be distributed electronically to eliminate paper waste)</w:t>
                      </w:r>
                    </w:p>
                    <w:p w14:paraId="56741D79" w14:textId="27110016" w:rsidR="00D56B2F" w:rsidRDefault="00D56B2F" w:rsidP="00D56B2F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Post the Pot of Gold </w:t>
                      </w:r>
                      <w:hyperlink r:id="rId17" w:history="1">
                        <w:r w:rsidRPr="00D56B2F">
                          <w:rPr>
                            <w:rStyle w:val="Hyperlink"/>
                          </w:rPr>
                          <w:t>Contest Flyer</w:t>
                        </w:r>
                      </w:hyperlink>
                      <w:r>
                        <w:t xml:space="preserve"> and </w:t>
                      </w:r>
                      <w:hyperlink r:id="rId18" w:history="1">
                        <w:r w:rsidRPr="00D56B2F">
                          <w:rPr>
                            <w:rStyle w:val="Hyperlink"/>
                          </w:rPr>
                          <w:t>Signup Sheet</w:t>
                        </w:r>
                      </w:hyperlink>
                      <w:r>
                        <w:t xml:space="preserve"> </w:t>
                      </w:r>
                      <w:r>
                        <w:t>in the meeting room or break area</w:t>
                      </w:r>
                    </w:p>
                    <w:p w14:paraId="71349CF6" w14:textId="77777777" w:rsidR="00D56B2F" w:rsidRDefault="00D56B2F"/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:rsidRPr="00F74CB2" w14:paraId="008719F3" w14:textId="77777777" w:rsidTr="00377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1565DAAB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A6E5189" w14:textId="5318EB60" w:rsidR="00814DFD" w:rsidRDefault="001F1A36" w:rsidP="00223AC8">
      <w:pPr>
        <w:numPr>
          <w:ilvl w:val="1"/>
          <w:numId w:val="9"/>
        </w:numPr>
      </w:pPr>
      <w:r>
        <w:t xml:space="preserve">“Parking Lot” items from previous meetings </w:t>
      </w:r>
    </w:p>
    <w:p w14:paraId="7E0AA6CD" w14:textId="77777777" w:rsidR="00BD3529" w:rsidRDefault="00BD3529" w:rsidP="00BD3529">
      <w:pPr>
        <w:ind w:left="720"/>
      </w:pPr>
    </w:p>
    <w:p w14:paraId="225D2287" w14:textId="77777777" w:rsidR="00BD3529" w:rsidRDefault="00BD3529">
      <w:r>
        <w:br w:type="page"/>
      </w:r>
    </w:p>
    <w:p w14:paraId="2A994D4F" w14:textId="79ADFA02" w:rsidR="00B46428" w:rsidRDefault="00D56B2F" w:rsidP="00BD3529">
      <w:pPr>
        <w:numPr>
          <w:ilvl w:val="0"/>
          <w:numId w:val="9"/>
        </w:numPr>
      </w:pPr>
      <w:r>
        <w:lastRenderedPageBreak/>
        <w:t>Pot of Gold Agent</w:t>
      </w:r>
      <w:r w:rsidR="00B46428">
        <w:t xml:space="preserve"> Contest Announcement 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D56B2F" w14:paraId="63C18D37" w14:textId="77777777" w:rsidTr="00377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2A85AFBA" w14:textId="77777777" w:rsidR="00D56B2F" w:rsidRPr="00426DE7" w:rsidRDefault="00D56B2F" w:rsidP="0080294C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1353547E" wp14:editId="7EDD339F">
                  <wp:extent cx="327241" cy="327241"/>
                  <wp:effectExtent l="0" t="0" r="0" b="0"/>
                  <wp:docPr id="4" name="Graphic 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100F5370" w14:textId="7FCBB9A9" w:rsidR="00D56B2F" w:rsidRPr="00D56B2F" w:rsidRDefault="00D56B2F" w:rsidP="00D56B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 xml:space="preserve">Distribute (or email) the </w:t>
            </w:r>
            <w:hyperlink r:id="rId21" w:history="1">
              <w:r w:rsidRPr="00D56B2F">
                <w:rPr>
                  <w:rStyle w:val="Hyperlink"/>
                  <w:sz w:val="22"/>
                  <w:szCs w:val="22"/>
                </w:rPr>
                <w:t>Pot of Gold Contest Flyer</w:t>
              </w:r>
            </w:hyperlink>
            <w:r w:rsidRPr="00D56B2F">
              <w:rPr>
                <w:sz w:val="22"/>
                <w:szCs w:val="22"/>
              </w:rPr>
              <w:t>.</w:t>
            </w:r>
          </w:p>
          <w:p w14:paraId="478A83BC" w14:textId="02B6E9F5" w:rsidR="00D56B2F" w:rsidRPr="00D56B2F" w:rsidRDefault="00D56B2F" w:rsidP="00D56B2F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Agents c</w:t>
            </w:r>
            <w:r w:rsidRPr="00D56B2F">
              <w:rPr>
                <w:sz w:val="22"/>
                <w:szCs w:val="22"/>
              </w:rPr>
              <w:t xml:space="preserve">ompete to earn the most points by completing actions that lead to a pot of gold. </w:t>
            </w:r>
          </w:p>
          <w:p w14:paraId="0C2D4FEA" w14:textId="77777777" w:rsidR="00D56B2F" w:rsidRPr="00D56B2F" w:rsidRDefault="00D56B2F" w:rsidP="00D56B2F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Points are rewarded for activities that attract new clients, retain past customers, and create effective prospecting strategies.</w:t>
            </w:r>
          </w:p>
          <w:p w14:paraId="1798F3AE" w14:textId="77777777" w:rsidR="00D56B2F" w:rsidRPr="00D56B2F" w:rsidRDefault="00D56B2F" w:rsidP="00D56B2F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Announce the contest details and logistics:</w:t>
            </w:r>
          </w:p>
          <w:p w14:paraId="04B7DB14" w14:textId="77777777" w:rsidR="00D56B2F" w:rsidRPr="00D56B2F" w:rsidRDefault="00D56B2F" w:rsidP="00D56B2F">
            <w:pPr>
              <w:pStyle w:val="ListParagraph"/>
              <w:numPr>
                <w:ilvl w:val="1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Contest dates</w:t>
            </w:r>
          </w:p>
          <w:p w14:paraId="4A4D21FD" w14:textId="77777777" w:rsidR="00D56B2F" w:rsidRPr="00D56B2F" w:rsidRDefault="00D56B2F" w:rsidP="00D56B2F">
            <w:pPr>
              <w:pStyle w:val="ListParagraph"/>
              <w:numPr>
                <w:ilvl w:val="1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Prizes</w:t>
            </w:r>
            <w:r w:rsidRPr="00D56B2F">
              <w:rPr>
                <w:sz w:val="22"/>
                <w:szCs w:val="22"/>
              </w:rPr>
              <w:t xml:space="preserve"> </w:t>
            </w:r>
          </w:p>
          <w:p w14:paraId="0F0C3E5F" w14:textId="506978CC" w:rsidR="00D56B2F" w:rsidRPr="00D56B2F" w:rsidRDefault="00D56B2F" w:rsidP="00D56B2F">
            <w:pPr>
              <w:pStyle w:val="ListParagraph"/>
              <w:numPr>
                <w:ilvl w:val="1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How to sign up</w:t>
            </w:r>
          </w:p>
        </w:tc>
      </w:tr>
    </w:tbl>
    <w:p w14:paraId="6FA28326" w14:textId="77777777" w:rsidR="00814DFD" w:rsidRDefault="00814DFD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8B36EBD" w14:textId="77777777" w:rsidR="00D56B2F" w:rsidRDefault="00D56B2F" w:rsidP="00D56B2F">
      <w:pPr>
        <w:numPr>
          <w:ilvl w:val="1"/>
          <w:numId w:val="9"/>
        </w:numPr>
      </w:pPr>
      <w:r>
        <w:t xml:space="preserve">February Lunch &amp; Learn Workshop: </w:t>
      </w:r>
      <w:r>
        <w:rPr>
          <w:i/>
          <w:iCs/>
        </w:rPr>
        <w:t>Show Clients You Love Them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14:paraId="1DE87CC0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67659155" w:rsidR="00F74CB2" w:rsidRPr="00426DE7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426DE7">
              <w:rPr>
                <w:color w:val="auto"/>
                <w:sz w:val="22"/>
                <w:szCs w:val="22"/>
              </w:rPr>
              <w:t xml:space="preserve">on </w:t>
            </w:r>
            <w:r w:rsidR="008967E0">
              <w:rPr>
                <w:color w:val="auto"/>
                <w:sz w:val="22"/>
                <w:szCs w:val="22"/>
              </w:rPr>
              <w:t>creating fun and engaging customer touches</w:t>
            </w:r>
            <w:r w:rsidR="00F74CB2" w:rsidRPr="00426DE7">
              <w:rPr>
                <w:color w:val="auto"/>
                <w:sz w:val="22"/>
                <w:szCs w:val="22"/>
              </w:rPr>
              <w:t>.</w:t>
            </w:r>
          </w:p>
          <w:p w14:paraId="529E4C78" w14:textId="1A5B4013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Agents will leave with</w:t>
            </w:r>
            <w:r w:rsidR="00C73E4B" w:rsidRPr="00426DE7">
              <w:rPr>
                <w:color w:val="auto"/>
                <w:sz w:val="22"/>
                <w:szCs w:val="22"/>
              </w:rPr>
              <w:t xml:space="preserve"> </w:t>
            </w:r>
            <w:r w:rsidR="008967E0">
              <w:rPr>
                <w:color w:val="auto"/>
                <w:sz w:val="22"/>
                <w:szCs w:val="22"/>
              </w:rPr>
              <w:t>ideas to help them retain customers for life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3684D46D" w14:textId="3488E521" w:rsidR="005A7148" w:rsidRDefault="005A7148" w:rsidP="005A7148">
      <w:pPr>
        <w:numPr>
          <w:ilvl w:val="0"/>
          <w:numId w:val="9"/>
        </w:numPr>
      </w:pPr>
      <w:r>
        <w:t xml:space="preserve">Practical Learning: 7 Social Media Marketing Ideas for Real Estate </w:t>
      </w:r>
      <w:proofErr w:type="gramStart"/>
      <w:r>
        <w:t xml:space="preserve">Agents  </w:t>
      </w:r>
      <w:r w:rsidRPr="00C73E4B">
        <w:rPr>
          <w:color w:val="FF0000"/>
        </w:rPr>
        <w:t>(</w:t>
      </w:r>
      <w:proofErr w:type="gramEnd"/>
      <w:r w:rsidRPr="0064464D">
        <w:rPr>
          <w:color w:val="FF0000"/>
        </w:rPr>
        <w:t>15</w:t>
      </w:r>
      <w:r>
        <w:rPr>
          <w:color w:val="FF0000"/>
        </w:rPr>
        <w:t>-20 minutes</w:t>
      </w:r>
      <w:r w:rsidRPr="0064464D">
        <w:rPr>
          <w:color w:val="FF0000"/>
        </w:rPr>
        <w:t>)</w:t>
      </w:r>
    </w:p>
    <w:p w14:paraId="20D630BE" w14:textId="29AA2556" w:rsidR="005A7148" w:rsidRPr="00AA0370" w:rsidRDefault="005A7148" w:rsidP="005A7148">
      <w:pPr>
        <w:ind w:left="360"/>
        <w:rPr>
          <w:i/>
          <w:iCs/>
        </w:rPr>
      </w:pPr>
      <w:r>
        <w:rPr>
          <w:i/>
          <w:iCs/>
        </w:rPr>
        <w:t xml:space="preserve">The YouTube video, </w:t>
      </w:r>
      <w:hyperlink r:id="rId22" w:history="1">
        <w:r w:rsidRPr="005A7148">
          <w:rPr>
            <w:rStyle w:val="Hyperlink"/>
            <w:i/>
            <w:iCs/>
          </w:rPr>
          <w:t xml:space="preserve">7 Social Media Marketing Ideas for </w:t>
        </w:r>
        <w:r w:rsidRPr="005A7148">
          <w:rPr>
            <w:rStyle w:val="Hyperlink"/>
            <w:i/>
            <w:iCs/>
          </w:rPr>
          <w:t>R</w:t>
        </w:r>
        <w:r w:rsidRPr="005A7148">
          <w:rPr>
            <w:rStyle w:val="Hyperlink"/>
            <w:i/>
            <w:iCs/>
          </w:rPr>
          <w:t>eal Estate Agents</w:t>
        </w:r>
      </w:hyperlink>
      <w:r>
        <w:rPr>
          <w:i/>
          <w:iCs/>
        </w:rPr>
        <w:t xml:space="preserve"> </w:t>
      </w:r>
      <w:r w:rsidRPr="00AA0370">
        <w:rPr>
          <w:i/>
          <w:iCs/>
        </w:rPr>
        <w:t>(</w:t>
      </w:r>
      <w:r w:rsidR="00D56B2F">
        <w:rPr>
          <w:i/>
          <w:iCs/>
        </w:rPr>
        <w:t>13</w:t>
      </w:r>
      <w:r w:rsidRPr="00AA0370">
        <w:rPr>
          <w:i/>
          <w:iCs/>
        </w:rPr>
        <w:t xml:space="preserve"> minutes)</w:t>
      </w:r>
      <w:r>
        <w:rPr>
          <w:i/>
          <w:iCs/>
        </w:rPr>
        <w:t>,</w:t>
      </w:r>
      <w:r w:rsidRPr="00AA0370">
        <w:rPr>
          <w:i/>
          <w:iCs/>
        </w:rPr>
        <w:t xml:space="preserve"> is embedded into the PowerPoint presentation and will automatically play when you click that slide.</w:t>
      </w:r>
    </w:p>
    <w:tbl>
      <w:tblPr>
        <w:tblStyle w:val="TipTable"/>
        <w:tblpPr w:leftFromText="180" w:rightFromText="180" w:vertAnchor="text" w:horzAnchor="margin" w:tblpY="79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A7148" w:rsidRPr="00F74CB2" w14:paraId="40E57093" w14:textId="77777777" w:rsidTr="00802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418A604" w14:textId="77777777" w:rsidR="005A7148" w:rsidRPr="00560DB6" w:rsidRDefault="005A7148" w:rsidP="0080294C">
            <w:pPr>
              <w:rPr>
                <w:sz w:val="22"/>
                <w:szCs w:val="22"/>
              </w:rPr>
            </w:pPr>
            <w:r w:rsidRPr="00560DB6">
              <w:rPr>
                <w:noProof/>
              </w:rPr>
              <w:drawing>
                <wp:inline distT="0" distB="0" distL="0" distR="0" wp14:anchorId="652BFBF2" wp14:editId="636D61F5">
                  <wp:extent cx="327241" cy="327241"/>
                  <wp:effectExtent l="0" t="0" r="0" b="0"/>
                  <wp:docPr id="6" name="Graphic 6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6BA1885E" w14:textId="2C0412BC" w:rsidR="005A7148" w:rsidRPr="005A7148" w:rsidRDefault="005A7148" w:rsidP="005A71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5A7148">
              <w:rPr>
                <w:color w:val="auto"/>
                <w:sz w:val="22"/>
                <w:szCs w:val="22"/>
              </w:rPr>
              <w:t>A</w:t>
            </w:r>
            <w:r w:rsidRPr="005A7148">
              <w:rPr>
                <w:sz w:val="22"/>
                <w:szCs w:val="22"/>
              </w:rPr>
              <w:t>fter watching the video, facilitate a short brainstorming session</w:t>
            </w:r>
            <w:r w:rsidRPr="005A7148">
              <w:rPr>
                <w:sz w:val="22"/>
                <w:szCs w:val="22"/>
              </w:rPr>
              <w:t xml:space="preserve"> </w:t>
            </w:r>
            <w:r w:rsidRPr="005A7148">
              <w:rPr>
                <w:sz w:val="22"/>
                <w:szCs w:val="22"/>
              </w:rPr>
              <w:t xml:space="preserve">on </w:t>
            </w:r>
            <w:r w:rsidRPr="005A7148">
              <w:rPr>
                <w:b/>
                <w:bCs/>
                <w:sz w:val="22"/>
                <w:szCs w:val="22"/>
              </w:rPr>
              <w:t>Idea #2</w:t>
            </w:r>
            <w:r w:rsidRPr="005A7148">
              <w:rPr>
                <w:b/>
                <w:bCs/>
                <w:sz w:val="22"/>
                <w:szCs w:val="22"/>
              </w:rPr>
              <w:t xml:space="preserve"> </w:t>
            </w:r>
            <w:r w:rsidRPr="005A7148">
              <w:rPr>
                <w:b/>
                <w:bCs/>
                <w:sz w:val="22"/>
                <w:szCs w:val="22"/>
              </w:rPr>
              <w:t>– Creating a Lead Magnet (free info).</w:t>
            </w:r>
            <w:r w:rsidRPr="005A7148">
              <w:rPr>
                <w:b/>
                <w:bCs/>
                <w:sz w:val="22"/>
                <w:szCs w:val="22"/>
              </w:rPr>
              <w:t xml:space="preserve"> </w:t>
            </w:r>
          </w:p>
          <w:p w14:paraId="0ACC64D1" w14:textId="689D5981" w:rsidR="005A7148" w:rsidRPr="005A7148" w:rsidRDefault="00324BC4" w:rsidP="005A714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5A7148" w:rsidRPr="005A7148">
              <w:rPr>
                <w:sz w:val="22"/>
                <w:szCs w:val="22"/>
              </w:rPr>
              <w:t>ntice a consumer to provide their contact information in exchange for free information</w:t>
            </w:r>
            <w:r>
              <w:rPr>
                <w:sz w:val="22"/>
                <w:szCs w:val="22"/>
              </w:rPr>
              <w:t>.  W</w:t>
            </w:r>
            <w:r w:rsidR="005A7148" w:rsidRPr="005A7148">
              <w:rPr>
                <w:sz w:val="22"/>
                <w:szCs w:val="22"/>
              </w:rPr>
              <w:t>hat type of information do you feel would be appreciated by the consumer?</w:t>
            </w:r>
          </w:p>
          <w:p w14:paraId="215E4AE6" w14:textId="317172B2" w:rsidR="005A7148" w:rsidRDefault="005A7148" w:rsidP="007C0AD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A7148">
              <w:rPr>
                <w:sz w:val="22"/>
                <w:szCs w:val="22"/>
              </w:rPr>
              <w:t xml:space="preserve">Ask the agents to suggest </w:t>
            </w:r>
            <w:r w:rsidR="00D56B2F">
              <w:rPr>
                <w:sz w:val="22"/>
                <w:szCs w:val="22"/>
              </w:rPr>
              <w:t>free information</w:t>
            </w:r>
            <w:r w:rsidRPr="005A7148">
              <w:rPr>
                <w:sz w:val="22"/>
                <w:szCs w:val="22"/>
              </w:rPr>
              <w:t xml:space="preserve"> ideas (one per turn)</w:t>
            </w:r>
            <w:r w:rsidRPr="005A7148">
              <w:rPr>
                <w:sz w:val="22"/>
                <w:szCs w:val="22"/>
              </w:rPr>
              <w:t xml:space="preserve">. </w:t>
            </w:r>
          </w:p>
          <w:p w14:paraId="496960FB" w14:textId="67B8388C" w:rsidR="005A7148" w:rsidRPr="005A7148" w:rsidRDefault="005A7148" w:rsidP="005A7148">
            <w:pPr>
              <w:pStyle w:val="ListParagraph"/>
              <w:numPr>
                <w:ilvl w:val="1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A7148">
              <w:rPr>
                <w:sz w:val="22"/>
                <w:szCs w:val="22"/>
              </w:rPr>
              <w:t xml:space="preserve">Possible ideas: Absorption Rate Worksheet, 5 Tips for Buying Your First Home, 5 Tips for Preparing Your Home </w:t>
            </w:r>
            <w:proofErr w:type="gramStart"/>
            <w:r w:rsidRPr="005A7148">
              <w:rPr>
                <w:sz w:val="22"/>
                <w:szCs w:val="22"/>
              </w:rPr>
              <w:t>For</w:t>
            </w:r>
            <w:proofErr w:type="gramEnd"/>
            <w:r w:rsidRPr="005A7148">
              <w:rPr>
                <w:sz w:val="22"/>
                <w:szCs w:val="22"/>
              </w:rPr>
              <w:t xml:space="preserve"> Sale</w:t>
            </w:r>
          </w:p>
          <w:p w14:paraId="6ABA6987" w14:textId="77777777" w:rsidR="005A7148" w:rsidRPr="005A7148" w:rsidRDefault="005A7148" w:rsidP="005A714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A7148">
              <w:rPr>
                <w:sz w:val="22"/>
                <w:szCs w:val="22"/>
              </w:rPr>
              <w:t>Write responses on the board.</w:t>
            </w:r>
          </w:p>
          <w:p w14:paraId="0C6F52E9" w14:textId="77777777" w:rsidR="005A7148" w:rsidRPr="005A7148" w:rsidRDefault="005A7148" w:rsidP="005A714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A7148">
              <w:rPr>
                <w:sz w:val="22"/>
                <w:szCs w:val="22"/>
              </w:rPr>
              <w:t>Continue to go around the room until there are no more responses.</w:t>
            </w:r>
          </w:p>
          <w:p w14:paraId="14CE1417" w14:textId="27408C62" w:rsidR="005A7148" w:rsidRPr="005A7148" w:rsidRDefault="005A7148" w:rsidP="005A714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hen finished, </w:t>
            </w:r>
            <w:r w:rsidRPr="005A7148">
              <w:rPr>
                <w:sz w:val="22"/>
                <w:szCs w:val="22"/>
              </w:rPr>
              <w:t xml:space="preserve">suggest </w:t>
            </w:r>
            <w:r>
              <w:rPr>
                <w:sz w:val="22"/>
                <w:szCs w:val="22"/>
              </w:rPr>
              <w:t xml:space="preserve">the agents </w:t>
            </w:r>
            <w:r w:rsidRPr="005A7148">
              <w:rPr>
                <w:sz w:val="22"/>
                <w:szCs w:val="22"/>
              </w:rPr>
              <w:t>take a picture of the board.</w:t>
            </w:r>
          </w:p>
        </w:tc>
      </w:tr>
    </w:tbl>
    <w:p w14:paraId="3D1C9669" w14:textId="77777777" w:rsidR="005A7148" w:rsidRDefault="005A7148" w:rsidP="005A7148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A7148" w14:paraId="5AE01FCD" w14:textId="77777777" w:rsidTr="00377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0CC32046" w14:textId="77777777" w:rsidR="005A7148" w:rsidRPr="00DE6AF3" w:rsidRDefault="005A7148" w:rsidP="0080294C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653D52F" wp14:editId="09265C78">
                  <wp:extent cx="257922" cy="267418"/>
                  <wp:effectExtent l="0" t="0" r="8890" b="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34B9E703" w14:textId="63C40E79" w:rsidR="005A7148" w:rsidRPr="00DE6AF3" w:rsidRDefault="005A7148" w:rsidP="008029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Brainstorming sessions allow agents to tap into the wisdom in the room</w:t>
            </w:r>
            <w:r w:rsidRPr="00255078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Have a few ideas ready in case you need to prime the pump (agents can be shy to share in the beginning).</w:t>
            </w:r>
          </w:p>
        </w:tc>
      </w:tr>
    </w:tbl>
    <w:p w14:paraId="6330E0C6" w14:textId="77777777" w:rsidR="005A7148" w:rsidRDefault="005A7148" w:rsidP="005A7148">
      <w:pPr>
        <w:ind w:left="360"/>
      </w:pPr>
    </w:p>
    <w:p w14:paraId="73EAA115" w14:textId="77777777" w:rsidR="00D56B2F" w:rsidRDefault="00D56B2F">
      <w:r>
        <w:br w:type="page"/>
      </w:r>
    </w:p>
    <w:p w14:paraId="79C4CBC1" w14:textId="6849D7D9" w:rsidR="00814DFD" w:rsidRDefault="00814DFD" w:rsidP="00814DFD">
      <w:pPr>
        <w:numPr>
          <w:ilvl w:val="0"/>
          <w:numId w:val="9"/>
        </w:numPr>
      </w:pPr>
      <w:r>
        <w:lastRenderedPageBreak/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458ECCDD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178874E3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</w:p>
    <w:p w14:paraId="4F68BF5A" w14:textId="77777777" w:rsidR="00D56B2F" w:rsidRDefault="005F0EF4" w:rsidP="00D56B2F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/or follow-up </w:t>
      </w:r>
      <w:r w:rsidR="001F1A36">
        <w:t>to</w:t>
      </w:r>
      <w:r w:rsidR="00814DFD">
        <w:t xml:space="preserve">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D56B2F" w:rsidRPr="00F74CB2" w14:paraId="4C2A6ABD" w14:textId="77777777" w:rsidTr="00377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0081BDF6" w14:textId="77777777" w:rsidR="00D56B2F" w:rsidRPr="00F74CB2" w:rsidRDefault="00D56B2F" w:rsidP="0080294C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4C9D3E7F" wp14:editId="477366ED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0C6126D1" w14:textId="49A65E0E" w:rsidR="00D56B2F" w:rsidRPr="00D56B2F" w:rsidRDefault="00D56B2F" w:rsidP="0080294C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D56B2F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there are any questions from last week’s </w:t>
            </w:r>
            <w:r w:rsidRPr="00D56B2F">
              <w:rPr>
                <w:rStyle w:val="Hyperlink"/>
                <w:color w:val="auto"/>
                <w:sz w:val="22"/>
                <w:szCs w:val="22"/>
                <w:u w:val="none"/>
              </w:rPr>
              <w:t>Real Estate Niche</w:t>
            </w:r>
            <w:r w:rsidRPr="00D56B2F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learning sprint.</w:t>
            </w:r>
          </w:p>
          <w:p w14:paraId="061AC5FF" w14:textId="77392505" w:rsidR="00D56B2F" w:rsidRPr="00ED5480" w:rsidRDefault="00D56B2F" w:rsidP="0080294C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D56B2F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used last week’s suggestion of leaving gratitude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sticky notes</w:t>
            </w:r>
            <w:r w:rsidRPr="00D56B2F">
              <w:rPr>
                <w:rStyle w:val="Hyperlink"/>
                <w:color w:val="auto"/>
                <w:sz w:val="22"/>
                <w:szCs w:val="22"/>
                <w:u w:val="none"/>
              </w:rPr>
              <w:t>. If yes, how did it make them feel to leave the notes?</w:t>
            </w:r>
          </w:p>
        </w:tc>
      </w:tr>
    </w:tbl>
    <w:p w14:paraId="2E23DD36" w14:textId="2B5EB80F" w:rsidR="00426DE7" w:rsidRDefault="00426DE7" w:rsidP="00426DE7">
      <w:pPr>
        <w:pStyle w:val="ListParagraph"/>
        <w:numPr>
          <w:ilvl w:val="1"/>
          <w:numId w:val="9"/>
        </w:numPr>
      </w:pPr>
      <w:r>
        <w:t xml:space="preserve">Parking </w:t>
      </w:r>
      <w:r w:rsidR="00324BC4">
        <w:t>L</w:t>
      </w:r>
      <w:r>
        <w:t>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DE6AF3" w14:paraId="46E9C664" w14:textId="77777777" w:rsidTr="00DE6A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56FE9E2A" w:rsidR="00814DFD" w:rsidRDefault="00814DFD" w:rsidP="005F0EF4">
      <w:pPr>
        <w:numPr>
          <w:ilvl w:val="1"/>
          <w:numId w:val="9"/>
        </w:numPr>
      </w:pPr>
      <w:r>
        <w:t xml:space="preserve">Parking Lot items </w:t>
      </w:r>
      <w:r w:rsidR="00426DE7">
        <w:t xml:space="preserve">from this meeting </w:t>
      </w:r>
      <w:r>
        <w:t xml:space="preserve">if time permits, otherwise add to next </w:t>
      </w:r>
      <w:r w:rsidR="00324BC4">
        <w:t>week’s</w:t>
      </w:r>
      <w:r>
        <w:t xml:space="preserve">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4A9075E9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24BC4" w:rsidRDefault="00255078" w:rsidP="00EB52DE">
            <w:pPr>
              <w:rPr>
                <w:sz w:val="22"/>
                <w:szCs w:val="22"/>
              </w:rPr>
            </w:pPr>
            <w:r w:rsidRPr="00324BC4">
              <w:rPr>
                <w:noProof/>
                <w:sz w:val="22"/>
                <w:szCs w:val="22"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324BC4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24BC4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71753EFC" w:rsidR="00255078" w:rsidRPr="00324BC4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24BC4">
              <w:rPr>
                <w:sz w:val="22"/>
                <w:szCs w:val="22"/>
              </w:rPr>
              <w:t xml:space="preserve">Next week </w:t>
            </w:r>
            <w:r w:rsidR="0090300A" w:rsidRPr="00324BC4">
              <w:rPr>
                <w:sz w:val="22"/>
                <w:szCs w:val="22"/>
              </w:rPr>
              <w:t>the</w:t>
            </w:r>
            <w:r w:rsidRPr="00324BC4">
              <w:rPr>
                <w:sz w:val="22"/>
                <w:szCs w:val="22"/>
              </w:rPr>
              <w:t xml:space="preserve"> 15-minute learning sprint will focus o</w:t>
            </w:r>
            <w:r w:rsidR="00567B90" w:rsidRPr="00324BC4">
              <w:rPr>
                <w:sz w:val="22"/>
                <w:szCs w:val="22"/>
              </w:rPr>
              <w:t>n</w:t>
            </w:r>
            <w:r w:rsidR="00104695" w:rsidRPr="00324BC4">
              <w:rPr>
                <w:sz w:val="22"/>
                <w:szCs w:val="22"/>
              </w:rPr>
              <w:t xml:space="preserve"> </w:t>
            </w:r>
            <w:r w:rsidR="00854BEA" w:rsidRPr="00324BC4">
              <w:rPr>
                <w:sz w:val="22"/>
                <w:szCs w:val="22"/>
              </w:rPr>
              <w:t>monthly goal setting.</w:t>
            </w:r>
          </w:p>
        </w:tc>
      </w:tr>
    </w:tbl>
    <w:p w14:paraId="352A886C" w14:textId="77777777" w:rsidR="00FD1598" w:rsidRDefault="00FD1598" w:rsidP="00FD1598">
      <w:pPr>
        <w:pStyle w:val="ListParagraph"/>
        <w:ind w:left="0"/>
      </w:pPr>
    </w:p>
    <w:p w14:paraId="101D3DC1" w14:textId="469A8CD5" w:rsidR="00B31C75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</w:t>
      </w:r>
      <w:r w:rsidR="00854BEA">
        <w:t xml:space="preserve">February </w:t>
      </w:r>
      <w:r w:rsidR="00D56B2F">
        <w:t>13</w:t>
      </w:r>
      <w:r w:rsidR="00854BEA" w:rsidRPr="00854BEA">
        <w:rPr>
          <w:vertAlign w:val="superscript"/>
        </w:rPr>
        <w:t>th</w:t>
      </w:r>
      <w:r w:rsidR="00854BEA">
        <w:t xml:space="preserve"> is Super Bowl Sun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2420B3C4" w14:textId="77777777" w:rsidTr="00EB5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392BD3AC" w14:textId="1364E56B" w:rsidR="00D56B2F" w:rsidRPr="00D56B2F" w:rsidRDefault="00854BEA" w:rsidP="00D56B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 xml:space="preserve">Millions of Americans will </w:t>
            </w:r>
            <w:r w:rsidR="00D56B2F" w:rsidRPr="00D56B2F">
              <w:rPr>
                <w:sz w:val="22"/>
                <w:szCs w:val="22"/>
              </w:rPr>
              <w:t xml:space="preserve">tune </w:t>
            </w:r>
            <w:r w:rsidRPr="00D56B2F">
              <w:rPr>
                <w:sz w:val="22"/>
                <w:szCs w:val="22"/>
              </w:rPr>
              <w:t xml:space="preserve">in to watch the </w:t>
            </w:r>
            <w:r w:rsidR="00D56B2F">
              <w:rPr>
                <w:sz w:val="22"/>
                <w:szCs w:val="22"/>
              </w:rPr>
              <w:t>Super Bowl</w:t>
            </w:r>
            <w:r w:rsidR="00324BC4">
              <w:rPr>
                <w:sz w:val="22"/>
                <w:szCs w:val="22"/>
              </w:rPr>
              <w:t xml:space="preserve"> on February 13</w:t>
            </w:r>
            <w:r w:rsidR="00324BC4" w:rsidRPr="00324BC4">
              <w:rPr>
                <w:sz w:val="22"/>
                <w:szCs w:val="22"/>
                <w:vertAlign w:val="superscript"/>
              </w:rPr>
              <w:t>th</w:t>
            </w:r>
            <w:r w:rsidRPr="00D56B2F">
              <w:rPr>
                <w:sz w:val="22"/>
                <w:szCs w:val="22"/>
              </w:rPr>
              <w:t xml:space="preserve">. </w:t>
            </w:r>
            <w:r w:rsidR="00D56B2F" w:rsidRPr="00D56B2F">
              <w:rPr>
                <w:sz w:val="22"/>
                <w:szCs w:val="22"/>
              </w:rPr>
              <w:t>Try a</w:t>
            </w:r>
            <w:r w:rsidRPr="00D56B2F">
              <w:rPr>
                <w:sz w:val="22"/>
                <w:szCs w:val="22"/>
              </w:rPr>
              <w:t xml:space="preserve"> simple</w:t>
            </w:r>
            <w:r w:rsidR="00D56B2F" w:rsidRPr="00D56B2F">
              <w:rPr>
                <w:sz w:val="22"/>
                <w:szCs w:val="22"/>
              </w:rPr>
              <w:t xml:space="preserve"> </w:t>
            </w:r>
            <w:r w:rsidRPr="00D56B2F">
              <w:rPr>
                <w:sz w:val="22"/>
                <w:szCs w:val="22"/>
              </w:rPr>
              <w:t>pop-by for a few select clients</w:t>
            </w:r>
            <w:r w:rsidR="00D56B2F">
              <w:rPr>
                <w:sz w:val="22"/>
                <w:szCs w:val="22"/>
              </w:rPr>
              <w:t>.</w:t>
            </w:r>
          </w:p>
          <w:p w14:paraId="56BEBC57" w14:textId="77777777" w:rsidR="00D56B2F" w:rsidRDefault="00854BEA" w:rsidP="0096795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Prepare a gift bag with Super Bowl snacks (nuts, beef jerky, popcorn, candy)</w:t>
            </w:r>
            <w:r w:rsidR="00D56B2F">
              <w:rPr>
                <w:sz w:val="22"/>
                <w:szCs w:val="22"/>
              </w:rPr>
              <w:t xml:space="preserve">.  </w:t>
            </w:r>
          </w:p>
          <w:p w14:paraId="3551A0F2" w14:textId="12D56397" w:rsidR="00854BEA" w:rsidRPr="00D56B2F" w:rsidRDefault="00D56B2F" w:rsidP="0096795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854BEA" w:rsidRPr="00D56B2F">
              <w:rPr>
                <w:sz w:val="22"/>
                <w:szCs w:val="22"/>
              </w:rPr>
              <w:t xml:space="preserve">ttach a tag </w:t>
            </w:r>
            <w:r w:rsidRPr="00D56B2F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like the one from</w:t>
            </w:r>
            <w:r w:rsidRPr="00D56B2F">
              <w:rPr>
                <w:sz w:val="22"/>
                <w:szCs w:val="22"/>
              </w:rPr>
              <w:t xml:space="preserve"> Etsy</w:t>
            </w:r>
            <w:r w:rsidR="00324BC4">
              <w:rPr>
                <w:sz w:val="22"/>
                <w:szCs w:val="22"/>
              </w:rPr>
              <w:t xml:space="preserve"> pictured in the PowerPoint</w:t>
            </w:r>
            <w:r w:rsidRPr="00D56B2F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</w:t>
            </w:r>
            <w:r w:rsidR="00854BEA" w:rsidRPr="00D56B2F">
              <w:rPr>
                <w:sz w:val="22"/>
                <w:szCs w:val="22"/>
              </w:rPr>
              <w:t xml:space="preserve">along with your business </w:t>
            </w:r>
            <w:r w:rsidR="00640116" w:rsidRPr="00D56B2F">
              <w:rPr>
                <w:sz w:val="22"/>
                <w:szCs w:val="22"/>
              </w:rPr>
              <w:t>information</w:t>
            </w:r>
            <w:r w:rsidR="00854BEA" w:rsidRPr="00D56B2F">
              <w:rPr>
                <w:sz w:val="22"/>
                <w:szCs w:val="22"/>
              </w:rPr>
              <w:t xml:space="preserve">.  </w:t>
            </w:r>
          </w:p>
          <w:p w14:paraId="259A1B94" w14:textId="4636300E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56B2F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0E64111" w:rsidR="00814DFD" w:rsidRDefault="00814DFD" w:rsidP="00814DFD">
      <w:pPr>
        <w:ind w:left="720"/>
      </w:pPr>
    </w:p>
    <w:p w14:paraId="5870D522" w14:textId="54A821A0" w:rsidR="00F74CB2" w:rsidRDefault="00814DFD" w:rsidP="00452453">
      <w:pPr>
        <w:numPr>
          <w:ilvl w:val="0"/>
          <w:numId w:val="9"/>
        </w:numPr>
      </w:pPr>
      <w:r>
        <w:t>Adjourn</w:t>
      </w:r>
    </w:p>
    <w:sectPr w:rsidR="00F74CB2" w:rsidSect="00AA6C89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F1699" w14:textId="77777777" w:rsidR="001E373F" w:rsidRDefault="001E373F" w:rsidP="006809BF">
      <w:r>
        <w:separator/>
      </w:r>
    </w:p>
  </w:endnote>
  <w:endnote w:type="continuationSeparator" w:id="0">
    <w:p w14:paraId="5A607F57" w14:textId="77777777" w:rsidR="001E373F" w:rsidRDefault="001E373F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5C45D" w14:textId="77777777" w:rsidR="001E373F" w:rsidRDefault="001E373F" w:rsidP="006809BF">
      <w:r>
        <w:separator/>
      </w:r>
    </w:p>
  </w:footnote>
  <w:footnote w:type="continuationSeparator" w:id="0">
    <w:p w14:paraId="1EFF5A9E" w14:textId="77777777" w:rsidR="001E373F" w:rsidRDefault="001E373F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B660B"/>
    <w:multiLevelType w:val="hybridMultilevel"/>
    <w:tmpl w:val="E92C02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7E1C9B"/>
    <w:multiLevelType w:val="hybridMultilevel"/>
    <w:tmpl w:val="5C72D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EF05DA"/>
    <w:multiLevelType w:val="hybridMultilevel"/>
    <w:tmpl w:val="51105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"/>
  </w:num>
  <w:num w:numId="4">
    <w:abstractNumId w:val="18"/>
  </w:num>
  <w:num w:numId="5">
    <w:abstractNumId w:val="34"/>
  </w:num>
  <w:num w:numId="6">
    <w:abstractNumId w:val="7"/>
  </w:num>
  <w:num w:numId="7">
    <w:abstractNumId w:val="14"/>
  </w:num>
  <w:num w:numId="8">
    <w:abstractNumId w:val="0"/>
  </w:num>
  <w:num w:numId="9">
    <w:abstractNumId w:val="2"/>
  </w:num>
  <w:num w:numId="10">
    <w:abstractNumId w:val="35"/>
  </w:num>
  <w:num w:numId="11">
    <w:abstractNumId w:val="39"/>
  </w:num>
  <w:num w:numId="12">
    <w:abstractNumId w:val="16"/>
  </w:num>
  <w:num w:numId="13">
    <w:abstractNumId w:val="21"/>
  </w:num>
  <w:num w:numId="14">
    <w:abstractNumId w:val="4"/>
  </w:num>
  <w:num w:numId="15">
    <w:abstractNumId w:val="5"/>
  </w:num>
  <w:num w:numId="16">
    <w:abstractNumId w:val="17"/>
  </w:num>
  <w:num w:numId="17">
    <w:abstractNumId w:val="26"/>
  </w:num>
  <w:num w:numId="18">
    <w:abstractNumId w:val="25"/>
  </w:num>
  <w:num w:numId="19">
    <w:abstractNumId w:val="6"/>
  </w:num>
  <w:num w:numId="20">
    <w:abstractNumId w:val="3"/>
  </w:num>
  <w:num w:numId="21">
    <w:abstractNumId w:val="30"/>
  </w:num>
  <w:num w:numId="22">
    <w:abstractNumId w:val="19"/>
  </w:num>
  <w:num w:numId="23">
    <w:abstractNumId w:val="24"/>
  </w:num>
  <w:num w:numId="24">
    <w:abstractNumId w:val="15"/>
  </w:num>
  <w:num w:numId="25">
    <w:abstractNumId w:val="32"/>
  </w:num>
  <w:num w:numId="26">
    <w:abstractNumId w:val="38"/>
  </w:num>
  <w:num w:numId="27">
    <w:abstractNumId w:val="40"/>
  </w:num>
  <w:num w:numId="28">
    <w:abstractNumId w:val="12"/>
  </w:num>
  <w:num w:numId="29">
    <w:abstractNumId w:val="23"/>
  </w:num>
  <w:num w:numId="30">
    <w:abstractNumId w:val="10"/>
  </w:num>
  <w:num w:numId="31">
    <w:abstractNumId w:val="33"/>
  </w:num>
  <w:num w:numId="32">
    <w:abstractNumId w:val="27"/>
  </w:num>
  <w:num w:numId="33">
    <w:abstractNumId w:val="31"/>
  </w:num>
  <w:num w:numId="34">
    <w:abstractNumId w:val="28"/>
  </w:num>
  <w:num w:numId="35">
    <w:abstractNumId w:val="9"/>
  </w:num>
  <w:num w:numId="36">
    <w:abstractNumId w:val="22"/>
  </w:num>
  <w:num w:numId="37">
    <w:abstractNumId w:val="13"/>
  </w:num>
  <w:num w:numId="38">
    <w:abstractNumId w:val="29"/>
  </w:num>
  <w:num w:numId="39">
    <w:abstractNumId w:val="11"/>
  </w:num>
  <w:num w:numId="40">
    <w:abstractNumId w:val="36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YmtQCPE06xLQAAAA=="/>
  </w:docVars>
  <w:rsids>
    <w:rsidRoot w:val="003C579D"/>
    <w:rsid w:val="000126BE"/>
    <w:rsid w:val="00021EAE"/>
    <w:rsid w:val="0003429B"/>
    <w:rsid w:val="000A466E"/>
    <w:rsid w:val="000A64C4"/>
    <w:rsid w:val="000C0595"/>
    <w:rsid w:val="000E4FE9"/>
    <w:rsid w:val="000F0868"/>
    <w:rsid w:val="00104695"/>
    <w:rsid w:val="001113FE"/>
    <w:rsid w:val="00135B24"/>
    <w:rsid w:val="00147AE4"/>
    <w:rsid w:val="001812DB"/>
    <w:rsid w:val="001E373F"/>
    <w:rsid w:val="001E387F"/>
    <w:rsid w:val="001F1A36"/>
    <w:rsid w:val="00214511"/>
    <w:rsid w:val="00214A9E"/>
    <w:rsid w:val="0022338A"/>
    <w:rsid w:val="00223AC8"/>
    <w:rsid w:val="002339DE"/>
    <w:rsid w:val="002521FD"/>
    <w:rsid w:val="00255078"/>
    <w:rsid w:val="00256DC5"/>
    <w:rsid w:val="002855A5"/>
    <w:rsid w:val="002C5EDF"/>
    <w:rsid w:val="002C7F66"/>
    <w:rsid w:val="002E24EE"/>
    <w:rsid w:val="0032015C"/>
    <w:rsid w:val="003217EE"/>
    <w:rsid w:val="00324BC4"/>
    <w:rsid w:val="00331DA9"/>
    <w:rsid w:val="00340831"/>
    <w:rsid w:val="00346D25"/>
    <w:rsid w:val="003652B8"/>
    <w:rsid w:val="00370458"/>
    <w:rsid w:val="0037759B"/>
    <w:rsid w:val="003A0E3C"/>
    <w:rsid w:val="003B71DE"/>
    <w:rsid w:val="003C0460"/>
    <w:rsid w:val="003C0E44"/>
    <w:rsid w:val="003C45D1"/>
    <w:rsid w:val="003C579D"/>
    <w:rsid w:val="003C7A85"/>
    <w:rsid w:val="003D484A"/>
    <w:rsid w:val="003E0BEB"/>
    <w:rsid w:val="00426DE7"/>
    <w:rsid w:val="0043438A"/>
    <w:rsid w:val="00474485"/>
    <w:rsid w:val="00475E7F"/>
    <w:rsid w:val="00542D60"/>
    <w:rsid w:val="00564F70"/>
    <w:rsid w:val="00567B90"/>
    <w:rsid w:val="00577061"/>
    <w:rsid w:val="005A6BDB"/>
    <w:rsid w:val="005A7148"/>
    <w:rsid w:val="005F0EF4"/>
    <w:rsid w:val="00600946"/>
    <w:rsid w:val="00640116"/>
    <w:rsid w:val="0064464D"/>
    <w:rsid w:val="0065696D"/>
    <w:rsid w:val="006809BF"/>
    <w:rsid w:val="00694BDA"/>
    <w:rsid w:val="006952E0"/>
    <w:rsid w:val="006E32BF"/>
    <w:rsid w:val="006E3CF6"/>
    <w:rsid w:val="007045E8"/>
    <w:rsid w:val="007A5F07"/>
    <w:rsid w:val="007D2736"/>
    <w:rsid w:val="007D4053"/>
    <w:rsid w:val="007E61B9"/>
    <w:rsid w:val="008063E8"/>
    <w:rsid w:val="00814DFD"/>
    <w:rsid w:val="00854BEA"/>
    <w:rsid w:val="00874304"/>
    <w:rsid w:val="0088266C"/>
    <w:rsid w:val="00885639"/>
    <w:rsid w:val="0089167B"/>
    <w:rsid w:val="00894B45"/>
    <w:rsid w:val="00894D9B"/>
    <w:rsid w:val="008967E0"/>
    <w:rsid w:val="008C2276"/>
    <w:rsid w:val="008D19C9"/>
    <w:rsid w:val="00902850"/>
    <w:rsid w:val="0090300A"/>
    <w:rsid w:val="00920A20"/>
    <w:rsid w:val="00944AEB"/>
    <w:rsid w:val="00957B70"/>
    <w:rsid w:val="00963A85"/>
    <w:rsid w:val="00974A3D"/>
    <w:rsid w:val="009771E7"/>
    <w:rsid w:val="00991C94"/>
    <w:rsid w:val="009C5F1D"/>
    <w:rsid w:val="009F6263"/>
    <w:rsid w:val="00A01E96"/>
    <w:rsid w:val="00A146EE"/>
    <w:rsid w:val="00A316BC"/>
    <w:rsid w:val="00A33934"/>
    <w:rsid w:val="00A34C6A"/>
    <w:rsid w:val="00A808B7"/>
    <w:rsid w:val="00AA6C89"/>
    <w:rsid w:val="00AB0164"/>
    <w:rsid w:val="00AC0EF5"/>
    <w:rsid w:val="00AC71EE"/>
    <w:rsid w:val="00AD4329"/>
    <w:rsid w:val="00AE3AE6"/>
    <w:rsid w:val="00B115B6"/>
    <w:rsid w:val="00B23909"/>
    <w:rsid w:val="00B31C75"/>
    <w:rsid w:val="00B34A02"/>
    <w:rsid w:val="00B34B10"/>
    <w:rsid w:val="00B46428"/>
    <w:rsid w:val="00B971EB"/>
    <w:rsid w:val="00BA2A7B"/>
    <w:rsid w:val="00BB52D5"/>
    <w:rsid w:val="00BC6079"/>
    <w:rsid w:val="00BD3529"/>
    <w:rsid w:val="00BF3DB5"/>
    <w:rsid w:val="00C11347"/>
    <w:rsid w:val="00C63F46"/>
    <w:rsid w:val="00C73E4B"/>
    <w:rsid w:val="00C755E3"/>
    <w:rsid w:val="00C856CE"/>
    <w:rsid w:val="00CB7648"/>
    <w:rsid w:val="00D121D7"/>
    <w:rsid w:val="00D22FC1"/>
    <w:rsid w:val="00D56B2F"/>
    <w:rsid w:val="00D66ED2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3871"/>
    <w:rsid w:val="00EB6E20"/>
    <w:rsid w:val="00ED2619"/>
    <w:rsid w:val="00ED6AC0"/>
    <w:rsid w:val="00EF7F4D"/>
    <w:rsid w:val="00F15E16"/>
    <w:rsid w:val="00F33020"/>
    <w:rsid w:val="00F33472"/>
    <w:rsid w:val="00F42435"/>
    <w:rsid w:val="00F74CB2"/>
    <w:rsid w:val="00F76D34"/>
    <w:rsid w:val="00F901B0"/>
    <w:rsid w:val="00F945E0"/>
    <w:rsid w:val="00FD0281"/>
    <w:rsid w:val="00FD1598"/>
    <w:rsid w:val="00FD6FB6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wp-content/uploads/2021/12/pot-of-gold-signup.docx" TargetMode="External"/><Relationship Id="rId18" Type="http://schemas.openxmlformats.org/officeDocument/2006/relationships/hyperlink" Target="https://sparkandlogic.com/wp-content/uploads/2021/12/pot-of-gold-signup.docx" TargetMode="External"/><Relationship Id="rId26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hyperlink" Target="https://sparkandlogic.com/wp-content/uploads/2021/12/pot-of-gold-flyer.docx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1/12/pot-of-gold-flyer.docx" TargetMode="External"/><Relationship Id="rId17" Type="http://schemas.openxmlformats.org/officeDocument/2006/relationships/hyperlink" Target="https://sparkandlogic.com/wp-content/uploads/2021/12/pot-of-gold-flyer.docx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wp-content/uploads/2021/12/pot-of-gold-flyer.docx" TargetMode="External"/><Relationship Id="rId20" Type="http://schemas.openxmlformats.org/officeDocument/2006/relationships/image" Target="media/image2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1/12/pot-of-gold-flyer.docx" TargetMode="Externa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sparkandlogic.com/wp-content/uploads/2021/12/agent-agenda-Jan2022-week4.docx" TargetMode="External"/><Relationship Id="rId23" Type="http://schemas.openxmlformats.org/officeDocument/2006/relationships/image" Target="media/image3.png"/><Relationship Id="rId10" Type="http://schemas.openxmlformats.org/officeDocument/2006/relationships/hyperlink" Target="https://sparkandlogic.com/wp-content/uploads/2021/12/agent-agenda-Jan2022-week4.docx" TargetMode="External"/><Relationship Id="rId19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2/SocialMediaHandout.pdf" TargetMode="External"/><Relationship Id="rId14" Type="http://schemas.openxmlformats.org/officeDocument/2006/relationships/hyperlink" Target="https://sparkandlogic.com/wp-content/uploads/2021/12/SocialMediaHandout.pdf" TargetMode="External"/><Relationship Id="rId22" Type="http://schemas.openxmlformats.org/officeDocument/2006/relationships/hyperlink" Target="https://www.youtube.com/watch?v=0LiMjog1aXM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3A18A9"/>
    <w:rsid w:val="004D4B1F"/>
    <w:rsid w:val="004E04B4"/>
    <w:rsid w:val="005C1D37"/>
    <w:rsid w:val="006C3DDE"/>
    <w:rsid w:val="007D6086"/>
    <w:rsid w:val="00AB3C70"/>
    <w:rsid w:val="00BC117F"/>
    <w:rsid w:val="00CC6722"/>
    <w:rsid w:val="00D46C61"/>
    <w:rsid w:val="00DE507B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2</TotalTime>
  <Pages>3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10</cp:revision>
  <dcterms:created xsi:type="dcterms:W3CDTF">2021-12-06T20:25:00Z</dcterms:created>
  <dcterms:modified xsi:type="dcterms:W3CDTF">2021-12-20T21:00:00Z</dcterms:modified>
</cp:coreProperties>
</file>